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E73E3" w14:textId="77777777" w:rsidR="0001408F" w:rsidRPr="00990427" w:rsidRDefault="0001408F" w:rsidP="0001408F">
      <w:pPr>
        <w:bidi/>
        <w:jc w:val="center"/>
        <w:rPr>
          <w:rFonts w:cs="B Nazanin"/>
          <w:b/>
          <w:bCs/>
          <w:i/>
          <w:iCs/>
          <w:sz w:val="22"/>
          <w:szCs w:val="22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59AD551" wp14:editId="3C413B8D">
                <wp:simplePos x="0" y="0"/>
                <wp:positionH relativeFrom="margin">
                  <wp:align>left</wp:align>
                </wp:positionH>
                <wp:positionV relativeFrom="paragraph">
                  <wp:posOffset>207241</wp:posOffset>
                </wp:positionV>
                <wp:extent cx="1065291" cy="342900"/>
                <wp:effectExtent l="0" t="0" r="20955" b="19050"/>
                <wp:wrapNone/>
                <wp:docPr id="17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291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8D36F7B" w14:textId="7F14D9D8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</w:t>
                            </w: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9AD551" id="_x0000_t202" coordsize="21600,21600" o:spt="202" path="m,l,21600r21600,l21600,xe">
                <v:stroke joinstyle="miter"/>
                <v:path gradientshapeok="t" o:connecttype="rect"/>
              </v:shapetype>
              <v:shape id="Text Box 66" o:spid="_x0000_s1026" type="#_x0000_t202" style="position:absolute;left:0;text-align:left;margin-left:0;margin-top:16.3pt;width:83.9pt;height:27pt;z-index:251740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" strokecolor="#8064a2" strokeweight="1pt">
                <v:stroke r:id="rId8" o:title="" dashstyle="dash" filltype="pattern"/>
                <v:shadow color="#868686"/>
                <v:textbox>
                  <w:txbxContent>
                    <w:p w14:paraId="18D36F7B" w14:textId="7F14D9D8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</w:t>
                      </w: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52D71595" wp14:editId="2063D39E">
            <wp:extent cx="475615" cy="4965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0B9FD" w14:textId="77777777" w:rsidR="0001408F" w:rsidRPr="00990427" w:rsidRDefault="0001408F" w:rsidP="0001408F">
      <w:pPr>
        <w:bidi/>
        <w:jc w:val="both"/>
        <w:rPr>
          <w:rFonts w:cs="B Nazanin"/>
          <w:b/>
          <w:bCs/>
          <w:i/>
          <w:iCs/>
          <w:sz w:val="22"/>
          <w:szCs w:val="22"/>
          <w:lang w:bidi="fa-IR"/>
        </w:rPr>
      </w:pPr>
    </w:p>
    <w:p w14:paraId="72C5FA55" w14:textId="5CD6DF3F" w:rsidR="00665857" w:rsidRDefault="00665857" w:rsidP="00665857">
      <w:pPr>
        <w:bidi/>
        <w:ind w:left="360" w:right="426"/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01408F">
        <w:rPr>
          <w:rFonts w:ascii="Tahoma" w:hAnsi="Tahoma" w:cs="B Nazanin"/>
          <w:b/>
          <w:bCs/>
          <w:sz w:val="26"/>
          <w:szCs w:val="26"/>
          <w:rtl/>
        </w:rPr>
        <w:t>فرم</w:t>
      </w:r>
      <w:r w:rsidR="00C22585" w:rsidRPr="00C22585">
        <w:rPr>
          <w:rtl/>
        </w:rPr>
        <w:t xml:space="preserve"> </w:t>
      </w:r>
      <w:r w:rsidR="00C22585" w:rsidRPr="00C22585">
        <w:rPr>
          <w:rFonts w:ascii="Tahoma" w:hAnsi="Tahoma" w:cs="B Nazanin"/>
          <w:b/>
          <w:bCs/>
          <w:sz w:val="26"/>
          <w:szCs w:val="26"/>
          <w:rtl/>
        </w:rPr>
        <w:t>درخواست</w:t>
      </w:r>
      <w:r w:rsidRPr="00C22585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  <w:r w:rsidRPr="0001408F">
        <w:rPr>
          <w:rFonts w:ascii="Tahoma" w:hAnsi="Tahoma" w:cs="B Nazanin" w:hint="cs"/>
          <w:b/>
          <w:bCs/>
          <w:sz w:val="26"/>
          <w:szCs w:val="26"/>
          <w:rtl/>
        </w:rPr>
        <w:t>اتمام طرح پژوهشی</w:t>
      </w:r>
      <w:r w:rsidRPr="0001408F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</w:p>
    <w:p w14:paraId="6ED0DF8E" w14:textId="0A1005E6" w:rsidR="005426BB" w:rsidRPr="005426BB" w:rsidRDefault="005426BB" w:rsidP="00665857">
      <w:pPr>
        <w:bidi/>
        <w:jc w:val="center"/>
        <w:rPr>
          <w:rFonts w:ascii="Tahoma" w:hAnsi="Tahoma" w:cs="B Nazanin"/>
          <w:b/>
          <w:bCs/>
          <w:rtl/>
        </w:rPr>
      </w:pPr>
      <w:r w:rsidRPr="00541005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 w:rsidR="00B70D3A">
        <w:rPr>
          <w:rFonts w:ascii="Tahoma" w:hAnsi="Tahoma" w:cs="B Nazanin" w:hint="cs"/>
          <w:b/>
          <w:bCs/>
          <w:rtl/>
          <w:lang w:bidi="fa-IR"/>
        </w:rPr>
        <w:t>‌</w:t>
      </w:r>
      <w:r w:rsidRPr="00541005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41005">
        <w:rPr>
          <w:rFonts w:ascii="Tahoma" w:hAnsi="Tahoma" w:cs="B Nazanin" w:hint="cs"/>
          <w:b/>
          <w:bCs/>
          <w:rtl/>
        </w:rPr>
        <w:t xml:space="preserve"> </w:t>
      </w:r>
    </w:p>
    <w:p w14:paraId="1063D002" w14:textId="5813F4A9" w:rsidR="005426BB" w:rsidRDefault="005426BB" w:rsidP="005426BB">
      <w:pPr>
        <w:bidi/>
        <w:ind w:left="360" w:right="426"/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14:paraId="109DDA14" w14:textId="77777777" w:rsidR="00860314" w:rsidRPr="0001408F" w:rsidRDefault="00860314" w:rsidP="00860314">
      <w:pPr>
        <w:bidi/>
        <w:ind w:left="360" w:right="426"/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14:paraId="0F108573" w14:textId="77777777" w:rsidR="0001408F" w:rsidRPr="0001408F" w:rsidRDefault="0001408F" w:rsidP="0001408F">
      <w:pPr>
        <w:bidi/>
        <w:spacing w:line="276" w:lineRule="auto"/>
        <w:ind w:right="142"/>
        <w:jc w:val="lowKashida"/>
        <w:rPr>
          <w:rFonts w:cs="B Nazanin"/>
          <w:b/>
          <w:bCs/>
          <w:rtl/>
          <w:lang w:bidi="fa-IR"/>
        </w:rPr>
      </w:pPr>
      <w:r w:rsidRPr="0001408F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07DC4700" w14:textId="77777777" w:rsidR="0001408F" w:rsidRPr="0001408F" w:rsidRDefault="0001408F" w:rsidP="0001408F">
      <w:pPr>
        <w:bidi/>
        <w:ind w:right="426"/>
        <w:rPr>
          <w:rFonts w:cs="B Nazanin"/>
          <w:b/>
          <w:bCs/>
          <w:sz w:val="28"/>
          <w:szCs w:val="28"/>
          <w:rtl/>
          <w:lang w:bidi="fa-IR"/>
        </w:rPr>
      </w:pPr>
    </w:p>
    <w:p w14:paraId="289C83A6" w14:textId="77777777" w:rsidR="0001408F" w:rsidRPr="0001408F" w:rsidRDefault="0001408F" w:rsidP="0001408F">
      <w:pPr>
        <w:bidi/>
        <w:ind w:right="426"/>
        <w:rPr>
          <w:rFonts w:cs="B Nazanin"/>
          <w:rtl/>
          <w:lang w:bidi="fa-IR"/>
        </w:rPr>
      </w:pPr>
      <w:r w:rsidRPr="0001408F">
        <w:rPr>
          <w:rFonts w:cs="B Nazanin" w:hint="cs"/>
          <w:rtl/>
          <w:lang w:bidi="fa-IR"/>
        </w:rPr>
        <w:t xml:space="preserve">با </w:t>
      </w:r>
      <w:r w:rsidRPr="0001408F">
        <w:rPr>
          <w:rFonts w:cs="B Nazanin"/>
          <w:rtl/>
          <w:lang w:bidi="fa-IR"/>
        </w:rPr>
        <w:t xml:space="preserve">سلام  </w:t>
      </w:r>
    </w:p>
    <w:p w14:paraId="17733712" w14:textId="77777777" w:rsidR="0001408F" w:rsidRPr="0001408F" w:rsidRDefault="0001408F" w:rsidP="0001408F">
      <w:pPr>
        <w:bidi/>
        <w:rPr>
          <w:rFonts w:cs="B Nazanin"/>
          <w:rtl/>
          <w:lang w:bidi="fa-IR"/>
        </w:rPr>
      </w:pPr>
      <w:r w:rsidRPr="0001408F">
        <w:rPr>
          <w:rFonts w:cs="B Nazanin" w:hint="cs"/>
          <w:rtl/>
          <w:lang w:bidi="fa-IR"/>
        </w:rPr>
        <w:t xml:space="preserve">     </w:t>
      </w:r>
      <w:r w:rsidRPr="0001408F">
        <w:rPr>
          <w:rFonts w:cs="B Nazanin"/>
          <w:rtl/>
          <w:lang w:bidi="fa-IR"/>
        </w:rPr>
        <w:t xml:space="preserve">احتراماً </w:t>
      </w:r>
      <w:r>
        <w:rPr>
          <w:rFonts w:cs="B Nazanin" w:hint="cs"/>
          <w:rtl/>
          <w:lang w:bidi="fa-IR"/>
        </w:rPr>
        <w:t>گزارش نهایی</w:t>
      </w:r>
      <w:r w:rsidRPr="0001408F">
        <w:rPr>
          <w:rFonts w:cs="B Nazanin" w:hint="cs"/>
          <w:rtl/>
          <w:lang w:bidi="fa-IR"/>
        </w:rPr>
        <w:t xml:space="preserve"> طرح </w:t>
      </w:r>
      <w:r w:rsidRPr="0001408F">
        <w:rPr>
          <w:rFonts w:cs="B Nazanin"/>
          <w:rtl/>
          <w:lang w:bidi="fa-IR"/>
        </w:rPr>
        <w:t>پژوهش</w:t>
      </w:r>
      <w:r w:rsidRPr="0001408F">
        <w:rPr>
          <w:rFonts w:cs="B Nazanin" w:hint="cs"/>
          <w:rtl/>
          <w:lang w:bidi="fa-IR"/>
        </w:rPr>
        <w:t>ی</w:t>
      </w:r>
      <w:r w:rsidRPr="0001408F">
        <w:rPr>
          <w:rFonts w:cs="B Nazanin"/>
          <w:rtl/>
          <w:lang w:bidi="fa-IR"/>
        </w:rPr>
        <w:t xml:space="preserve"> </w:t>
      </w:r>
      <w:r w:rsidRPr="0001408F">
        <w:rPr>
          <w:rFonts w:cs="B Nazanin" w:hint="cs"/>
          <w:rtl/>
          <w:lang w:bidi="fa-IR"/>
        </w:rPr>
        <w:t xml:space="preserve">با مشخصات ذیل </w:t>
      </w:r>
      <w:r>
        <w:rPr>
          <w:rFonts w:cs="B Nazanin" w:hint="cs"/>
          <w:rtl/>
          <w:lang w:bidi="fa-IR"/>
        </w:rPr>
        <w:t>جهت اقدامات لازم ارسال می‌گردد</w:t>
      </w:r>
      <w:r w:rsidRPr="0001408F">
        <w:rPr>
          <w:rFonts w:cs="B Nazanin" w:hint="cs"/>
          <w:rtl/>
          <w:lang w:bidi="fa-IR"/>
        </w:rPr>
        <w:t xml:space="preserve">. 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593"/>
      </w:tblGrid>
      <w:tr w:rsidR="0001408F" w:rsidRPr="0001408F" w14:paraId="3E2AA1F9" w14:textId="77777777" w:rsidTr="00704310">
        <w:tc>
          <w:tcPr>
            <w:tcW w:w="5000" w:type="pct"/>
          </w:tcPr>
          <w:p w14:paraId="3A14771F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 w:hint="cs"/>
                <w:rtl/>
              </w:rPr>
              <w:t>عنوان:</w:t>
            </w:r>
          </w:p>
        </w:tc>
      </w:tr>
      <w:tr w:rsidR="0001408F" w:rsidRPr="0001408F" w14:paraId="579AAC7E" w14:textId="77777777" w:rsidTr="00704310">
        <w:tc>
          <w:tcPr>
            <w:tcW w:w="5000" w:type="pct"/>
          </w:tcPr>
          <w:p w14:paraId="0494B2C4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 w:hint="cs"/>
                <w:rtl/>
              </w:rPr>
              <w:t>مجری:</w:t>
            </w:r>
          </w:p>
        </w:tc>
      </w:tr>
      <w:tr w:rsidR="0001408F" w:rsidRPr="0001408F" w14:paraId="7C07CF1B" w14:textId="77777777" w:rsidTr="00704310">
        <w:tc>
          <w:tcPr>
            <w:tcW w:w="5000" w:type="pct"/>
          </w:tcPr>
          <w:p w14:paraId="63D84CD1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 w:hint="cs"/>
                <w:rtl/>
              </w:rPr>
              <w:t>همکاران:</w:t>
            </w:r>
          </w:p>
        </w:tc>
      </w:tr>
      <w:tr w:rsidR="0001408F" w:rsidRPr="0001408F" w14:paraId="0C9CA30E" w14:textId="77777777" w:rsidTr="00704310">
        <w:tc>
          <w:tcPr>
            <w:tcW w:w="5000" w:type="pct"/>
          </w:tcPr>
          <w:p w14:paraId="52A12F33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/>
                <w:rtl/>
              </w:rPr>
              <w:t>مبلغ طرح</w:t>
            </w:r>
            <w:r w:rsidRPr="0001408F">
              <w:rPr>
                <w:rFonts w:cs="B Nazanin"/>
              </w:rPr>
              <w:t>:</w:t>
            </w:r>
          </w:p>
        </w:tc>
      </w:tr>
      <w:tr w:rsidR="0001408F" w:rsidRPr="0001408F" w14:paraId="4820B3E0" w14:textId="77777777" w:rsidTr="00704310">
        <w:tc>
          <w:tcPr>
            <w:tcW w:w="5000" w:type="pct"/>
          </w:tcPr>
          <w:p w14:paraId="7027F64C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 w:hint="cs"/>
                <w:rtl/>
              </w:rPr>
              <w:t>تاریخ تصویب:</w:t>
            </w:r>
          </w:p>
        </w:tc>
      </w:tr>
      <w:tr w:rsidR="0001408F" w:rsidRPr="0001408F" w14:paraId="31AD3965" w14:textId="77777777" w:rsidTr="00704310">
        <w:tc>
          <w:tcPr>
            <w:tcW w:w="5000" w:type="pct"/>
          </w:tcPr>
          <w:p w14:paraId="29A1725E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 w:hint="cs"/>
                <w:rtl/>
              </w:rPr>
              <w:t>مدت</w:t>
            </w:r>
            <w:r w:rsidRPr="0001408F">
              <w:rPr>
                <w:rFonts w:cs="B Nazanin"/>
                <w:rtl/>
              </w:rPr>
              <w:t xml:space="preserve"> انجام طرح</w:t>
            </w:r>
            <w:r w:rsidR="008B38F1">
              <w:rPr>
                <w:rFonts w:cs="B Nazanin" w:hint="cs"/>
                <w:rtl/>
              </w:rPr>
              <w:t>:</w:t>
            </w:r>
          </w:p>
        </w:tc>
      </w:tr>
      <w:tr w:rsidR="0001408F" w:rsidRPr="0001408F" w14:paraId="170CDEC4" w14:textId="77777777" w:rsidTr="00704310">
        <w:tc>
          <w:tcPr>
            <w:tcW w:w="5000" w:type="pct"/>
          </w:tcPr>
          <w:p w14:paraId="5D7FA8D6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  <w:r w:rsidRPr="0001408F">
              <w:rPr>
                <w:rFonts w:cs="B Nazanin" w:hint="cs"/>
                <w:rtl/>
              </w:rPr>
              <w:t>فهرست دستاوردهای طرح پژوهشی:</w:t>
            </w:r>
          </w:p>
          <w:p w14:paraId="057D0F15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</w:p>
          <w:p w14:paraId="29B85D57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</w:p>
          <w:p w14:paraId="20E19BBD" w14:textId="77777777" w:rsidR="0001408F" w:rsidRPr="0001408F" w:rsidRDefault="0001408F" w:rsidP="00704310">
            <w:pPr>
              <w:bidi/>
              <w:jc w:val="left"/>
              <w:rPr>
                <w:rFonts w:cs="B Nazanin"/>
                <w:rtl/>
              </w:rPr>
            </w:pPr>
          </w:p>
          <w:p w14:paraId="0A205FEE" w14:textId="77777777" w:rsidR="0001408F" w:rsidRPr="0001408F" w:rsidRDefault="0001408F" w:rsidP="00704310">
            <w:pPr>
              <w:bidi/>
              <w:jc w:val="left"/>
              <w:rPr>
                <w:rFonts w:cs="B Nazanin"/>
              </w:rPr>
            </w:pPr>
          </w:p>
        </w:tc>
      </w:tr>
    </w:tbl>
    <w:p w14:paraId="63CACC9C" w14:textId="77777777" w:rsidR="0001408F" w:rsidRPr="0001408F" w:rsidRDefault="0001408F" w:rsidP="0001408F">
      <w:pPr>
        <w:bidi/>
        <w:rPr>
          <w:rFonts w:cs="B Nazanin"/>
          <w:b/>
          <w:bCs/>
          <w:rtl/>
          <w:lang w:bidi="fa-IR"/>
        </w:rPr>
      </w:pPr>
    </w:p>
    <w:p w14:paraId="76185A7B" w14:textId="77777777" w:rsidR="0001408F" w:rsidRPr="0001408F" w:rsidRDefault="0001408F" w:rsidP="0001408F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01408F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 w:rsidRPr="0001408F">
        <w:rPr>
          <w:rFonts w:cs="B Nazanin" w:hint="eastAsia"/>
          <w:b/>
          <w:bCs/>
          <w:sz w:val="22"/>
          <w:szCs w:val="22"/>
          <w:rtl/>
          <w:lang w:bidi="fa-IR"/>
        </w:rPr>
        <w:t>مجر</w:t>
      </w:r>
      <w:r w:rsidRPr="0001408F">
        <w:rPr>
          <w:rFonts w:cs="B Nazanin" w:hint="cs"/>
          <w:b/>
          <w:bCs/>
          <w:sz w:val="22"/>
          <w:szCs w:val="22"/>
          <w:rtl/>
          <w:lang w:bidi="fa-IR"/>
        </w:rPr>
        <w:t>ی طرح</w:t>
      </w:r>
    </w:p>
    <w:p w14:paraId="1F540A69" w14:textId="77777777" w:rsidR="0001408F" w:rsidRPr="0001408F" w:rsidRDefault="0001408F" w:rsidP="0001408F">
      <w:pPr>
        <w:bidi/>
        <w:ind w:left="7200"/>
        <w:rPr>
          <w:rFonts w:cs="B Nazanin"/>
          <w:sz w:val="22"/>
          <w:szCs w:val="22"/>
          <w:rtl/>
          <w:lang w:bidi="fa-IR"/>
        </w:rPr>
      </w:pPr>
      <w:r w:rsidRPr="0001408F">
        <w:rPr>
          <w:rFonts w:cs="B Nazanin" w:hint="cs"/>
          <w:b/>
          <w:bCs/>
          <w:sz w:val="22"/>
          <w:szCs w:val="22"/>
          <w:rtl/>
          <w:lang w:bidi="fa-IR"/>
        </w:rPr>
        <w:t xml:space="preserve">   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   </w:t>
      </w:r>
      <w:r w:rsidRPr="0001408F">
        <w:rPr>
          <w:rFonts w:cs="B Nazanin" w:hint="cs"/>
          <w:b/>
          <w:bCs/>
          <w:sz w:val="22"/>
          <w:szCs w:val="22"/>
          <w:rtl/>
          <w:lang w:bidi="fa-IR"/>
        </w:rPr>
        <w:t xml:space="preserve">  </w:t>
      </w:r>
      <w:r w:rsidRPr="0001408F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76201D02" w14:textId="77777777" w:rsidR="0001408F" w:rsidRDefault="0001408F" w:rsidP="0001408F">
      <w:pPr>
        <w:bidi/>
        <w:ind w:right="426"/>
        <w:rPr>
          <w:rFonts w:cs="B Nazanin"/>
          <w:b/>
          <w:bCs/>
          <w:rtl/>
        </w:rPr>
      </w:pPr>
    </w:p>
    <w:p w14:paraId="7C74A53E" w14:textId="77777777" w:rsidR="0001408F" w:rsidRPr="0001408F" w:rsidRDefault="0001408F" w:rsidP="0001408F">
      <w:pPr>
        <w:bidi/>
        <w:ind w:right="426"/>
        <w:rPr>
          <w:rFonts w:cs="B Nazanin"/>
          <w:b/>
          <w:bCs/>
          <w:rtl/>
          <w:lang w:bidi="fa-IR"/>
        </w:rPr>
      </w:pPr>
      <w:r w:rsidRPr="0001408F">
        <w:rPr>
          <w:rFonts w:cs="B Nazanin" w:hint="cs"/>
          <w:b/>
          <w:bCs/>
          <w:rtl/>
          <w:lang w:bidi="fa-IR"/>
        </w:rPr>
        <w:t>مدیر محترم پژوهش پژوهشکده</w:t>
      </w:r>
    </w:p>
    <w:p w14:paraId="21F42A45" w14:textId="77777777" w:rsidR="0001408F" w:rsidRPr="0001408F" w:rsidRDefault="0001408F" w:rsidP="0001408F">
      <w:pPr>
        <w:bidi/>
        <w:ind w:right="426"/>
        <w:rPr>
          <w:rFonts w:cs="B Nazanin"/>
          <w:rtl/>
          <w:lang w:bidi="fa-IR"/>
        </w:rPr>
      </w:pPr>
    </w:p>
    <w:p w14:paraId="2F065E87" w14:textId="77777777" w:rsidR="0001408F" w:rsidRPr="0001408F" w:rsidRDefault="0001408F" w:rsidP="0001408F">
      <w:pPr>
        <w:bidi/>
        <w:ind w:right="426"/>
        <w:rPr>
          <w:rFonts w:cs="B Nazanin"/>
          <w:rtl/>
          <w:lang w:bidi="fa-IR"/>
        </w:rPr>
      </w:pPr>
      <w:r w:rsidRPr="0001408F">
        <w:rPr>
          <w:rFonts w:cs="B Nazanin"/>
          <w:rtl/>
          <w:lang w:bidi="fa-IR"/>
        </w:rPr>
        <w:t xml:space="preserve">باسلام </w:t>
      </w:r>
    </w:p>
    <w:p w14:paraId="22652322" w14:textId="7AACF17A" w:rsidR="0001408F" w:rsidRPr="0001408F" w:rsidRDefault="0001408F" w:rsidP="00D67BB7">
      <w:pPr>
        <w:bidi/>
        <w:jc w:val="both"/>
        <w:rPr>
          <w:rFonts w:cs="B Nazanin"/>
          <w:rtl/>
          <w:lang w:bidi="fa-IR"/>
        </w:rPr>
      </w:pPr>
      <w:r w:rsidRPr="0001408F">
        <w:rPr>
          <w:rFonts w:cs="B Nazanin" w:hint="cs"/>
          <w:rtl/>
          <w:lang w:bidi="fa-IR"/>
        </w:rPr>
        <w:t xml:space="preserve">احتراماً درخواست آقای </w:t>
      </w:r>
      <w:r>
        <w:rPr>
          <w:rFonts w:cs="B Nazanin" w:hint="cs"/>
          <w:rtl/>
          <w:lang w:bidi="fa-IR"/>
        </w:rPr>
        <w:t xml:space="preserve">/ خانم </w:t>
      </w:r>
      <w:r w:rsidRPr="0001408F">
        <w:rPr>
          <w:rFonts w:cs="B Nazanin" w:hint="cs"/>
          <w:rtl/>
          <w:lang w:bidi="fa-IR"/>
        </w:rPr>
        <w:t>..</w:t>
      </w:r>
      <w:r w:rsidR="006F068C">
        <w:rPr>
          <w:rFonts w:cs="B Nazanin" w:hint="cs"/>
          <w:rtl/>
          <w:lang w:bidi="fa-IR"/>
        </w:rPr>
        <w:t>......</w:t>
      </w:r>
      <w:r w:rsidRPr="0001408F">
        <w:rPr>
          <w:rFonts w:cs="B Nazanin" w:hint="cs"/>
          <w:rtl/>
          <w:lang w:bidi="fa-IR"/>
        </w:rPr>
        <w:t>.....................</w:t>
      </w:r>
      <w:r>
        <w:rPr>
          <w:rFonts w:cs="B Nazanin" w:hint="cs"/>
          <w:rtl/>
          <w:lang w:bidi="fa-IR"/>
        </w:rPr>
        <w:t>............</w:t>
      </w:r>
      <w:r w:rsidRPr="0001408F">
        <w:rPr>
          <w:rFonts w:cs="B Nazanin" w:hint="cs"/>
          <w:rtl/>
          <w:lang w:bidi="fa-IR"/>
        </w:rPr>
        <w:t>..... مبنی بر ارایه گزارش نهایی طرح پژوهشی با مشخصات فوق جهت طی فرایند اداری ارسال می‌گردد. لازم به ذکر است</w:t>
      </w:r>
      <w:r>
        <w:rPr>
          <w:rFonts w:cs="B Nazanin" w:hint="cs"/>
          <w:rtl/>
          <w:lang w:bidi="fa-IR"/>
        </w:rPr>
        <w:t>،</w:t>
      </w:r>
      <w:r w:rsidRPr="0001408F">
        <w:rPr>
          <w:rFonts w:cs="B Nazanin" w:hint="cs"/>
          <w:rtl/>
          <w:lang w:bidi="fa-IR"/>
        </w:rPr>
        <w:t xml:space="preserve"> گزارش نهایی منطبق با پیشنهاده طرح پژوهشی می‌باشد.      </w:t>
      </w:r>
    </w:p>
    <w:p w14:paraId="1D018AC6" w14:textId="77777777" w:rsidR="0001408F" w:rsidRPr="0001408F" w:rsidRDefault="0001408F" w:rsidP="0001408F">
      <w:pPr>
        <w:bidi/>
        <w:ind w:left="271" w:right="426"/>
        <w:rPr>
          <w:rFonts w:cs="B Nazanin"/>
          <w:rtl/>
          <w:lang w:bidi="fa-IR"/>
        </w:rPr>
      </w:pPr>
    </w:p>
    <w:p w14:paraId="5F3582FA" w14:textId="77777777" w:rsidR="0001408F" w:rsidRPr="0001408F" w:rsidRDefault="0001408F" w:rsidP="0001408F">
      <w:pPr>
        <w:bidi/>
        <w:ind w:left="271" w:right="426"/>
        <w:rPr>
          <w:rFonts w:cs="B Nazanin"/>
          <w:rtl/>
          <w:lang w:bidi="fa-IR"/>
        </w:rPr>
      </w:pPr>
    </w:p>
    <w:p w14:paraId="22EEA1BD" w14:textId="77777777" w:rsidR="0001408F" w:rsidRPr="0001408F" w:rsidRDefault="0001408F" w:rsidP="0001408F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01408F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 w:rsidRPr="0001408F">
        <w:rPr>
          <w:rFonts w:cs="B Nazanin" w:hint="cs"/>
          <w:b/>
          <w:bCs/>
          <w:sz w:val="22"/>
          <w:szCs w:val="22"/>
          <w:rtl/>
          <w:lang w:bidi="fa-IR"/>
        </w:rPr>
        <w:t>معاون پژوهشی پژوهشکده</w:t>
      </w:r>
    </w:p>
    <w:p w14:paraId="37BF9F3C" w14:textId="77777777" w:rsidR="0001408F" w:rsidRPr="0001408F" w:rsidRDefault="0001408F" w:rsidP="0001408F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01408F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69FB2E14" w14:textId="2C379B38" w:rsidR="009376AF" w:rsidRPr="00DE14AB" w:rsidRDefault="009376AF" w:rsidP="00DE14AB">
      <w:pPr>
        <w:rPr>
          <w:rFonts w:hint="cs"/>
          <w:lang w:bidi="fa-IR"/>
        </w:rPr>
      </w:pPr>
    </w:p>
    <w:sectPr w:rsidR="009376AF" w:rsidRPr="00DE14AB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5E2EA" w14:textId="77777777" w:rsidR="00AB53C7" w:rsidRDefault="00AB53C7" w:rsidP="00181CDD">
      <w:r>
        <w:separator/>
      </w:r>
    </w:p>
  </w:endnote>
  <w:endnote w:type="continuationSeparator" w:id="0">
    <w:p w14:paraId="302DDD4C" w14:textId="77777777" w:rsidR="00AB53C7" w:rsidRDefault="00AB53C7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3D689" w14:textId="77777777" w:rsidR="00AB53C7" w:rsidRDefault="00AB53C7" w:rsidP="00181CDD">
      <w:r>
        <w:separator/>
      </w:r>
    </w:p>
  </w:footnote>
  <w:footnote w:type="continuationSeparator" w:id="0">
    <w:p w14:paraId="1BC66E0C" w14:textId="77777777" w:rsidR="00AB53C7" w:rsidRDefault="00AB53C7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6900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95985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3C7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771FE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14AB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23B0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60</cp:revision>
  <cp:lastPrinted>2022-10-07T19:21:00Z</cp:lastPrinted>
  <dcterms:created xsi:type="dcterms:W3CDTF">2022-10-01T07:54:00Z</dcterms:created>
  <dcterms:modified xsi:type="dcterms:W3CDTF">2022-10-09T07:52:00Z</dcterms:modified>
</cp:coreProperties>
</file>